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FE6968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ANEXO I</w:t>
      </w:r>
    </w:p>
    <w:p w14:paraId="091E88A3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736C7E1F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242F7236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REQUERIMENTO DE INSCRIÇÃO – DOCENTE</w:t>
      </w:r>
    </w:p>
    <w:p w14:paraId="4B3D3A56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06F3E257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553EE910" w14:textId="77777777" w:rsidR="000679E7" w:rsidRDefault="00D4059A">
      <w:pPr>
        <w:pStyle w:val="LO-normal"/>
        <w:tabs>
          <w:tab w:val="right" w:pos="9180"/>
        </w:tabs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me: </w:t>
      </w:r>
    </w:p>
    <w:p w14:paraId="697FF343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6CA4331E" w14:textId="67ADF714" w:rsidR="000679E7" w:rsidRDefault="00D4059A">
      <w:pPr>
        <w:pStyle w:val="LO-normal"/>
        <w:tabs>
          <w:tab w:val="right" w:pos="2977"/>
          <w:tab w:val="left" w:pos="3119"/>
          <w:tab w:val="left" w:pos="5812"/>
          <w:tab w:val="right" w:pos="9180"/>
        </w:tabs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G: _____</w:t>
      </w:r>
      <w:proofErr w:type="gramStart"/>
      <w:r>
        <w:rPr>
          <w:rFonts w:ascii="Calibri" w:eastAsia="Calibri" w:hAnsi="Calibri" w:cs="Calibri"/>
        </w:rPr>
        <w:t>_ .</w:t>
      </w:r>
      <w:proofErr w:type="gramEnd"/>
      <w:r>
        <w:rPr>
          <w:rFonts w:ascii="Calibri" w:eastAsia="Calibri" w:hAnsi="Calibri" w:cs="Calibri"/>
        </w:rPr>
        <w:t xml:space="preserve"> ______ . ______ - ___     Órgão Expedidor: ________CPF: ______. ______. ______ - ___</w:t>
      </w:r>
      <w:r>
        <w:rPr>
          <w:rFonts w:ascii="Calibri" w:eastAsia="Calibri" w:hAnsi="Calibri" w:cs="Calibri"/>
        </w:rPr>
        <w:tab/>
      </w:r>
    </w:p>
    <w:p w14:paraId="724A07AC" w14:textId="77777777" w:rsidR="000679E7" w:rsidRDefault="000679E7">
      <w:pPr>
        <w:pStyle w:val="LO-normal"/>
        <w:tabs>
          <w:tab w:val="right" w:pos="9180"/>
        </w:tabs>
        <w:spacing w:line="240" w:lineRule="auto"/>
        <w:jc w:val="both"/>
        <w:rPr>
          <w:rFonts w:ascii="Calibri" w:eastAsia="Calibri" w:hAnsi="Calibri" w:cs="Calibri"/>
        </w:rPr>
      </w:pPr>
    </w:p>
    <w:p w14:paraId="1D154267" w14:textId="7DFA114F" w:rsidR="000679E7" w:rsidRDefault="00D4059A">
      <w:pPr>
        <w:pStyle w:val="LO-normal"/>
        <w:tabs>
          <w:tab w:val="right" w:pos="9180"/>
        </w:tabs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elefone: (   ) _________ - ___________     E-mail: __________</w:t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</w:r>
      <w:r w:rsidR="0018614B">
        <w:rPr>
          <w:rFonts w:ascii="Calibri" w:eastAsia="Calibri" w:hAnsi="Calibri" w:cs="Calibri"/>
        </w:rPr>
        <w:softHyphen/>
        <w:t>____</w:t>
      </w:r>
      <w:r>
        <w:rPr>
          <w:rFonts w:ascii="Calibri" w:eastAsia="Calibri" w:hAnsi="Calibri" w:cs="Calibri"/>
        </w:rPr>
        <w:t>_________@_________________</w:t>
      </w:r>
    </w:p>
    <w:p w14:paraId="53A13911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6B171E3C" w14:textId="4D25E08A" w:rsidR="000679E7" w:rsidRDefault="00D4059A">
      <w:pPr>
        <w:pStyle w:val="LO-normal"/>
        <w:tabs>
          <w:tab w:val="right" w:pos="9180"/>
        </w:tabs>
        <w:spacing w:line="240" w:lineRule="auto"/>
      </w:pPr>
      <w:r>
        <w:rPr>
          <w:rFonts w:ascii="Calibri" w:eastAsia="Calibri" w:hAnsi="Calibri" w:cs="Calibri"/>
        </w:rPr>
        <w:t xml:space="preserve">Função/Cargo: </w:t>
      </w:r>
      <w:r>
        <w:rPr>
          <w:rFonts w:ascii="Calibri" w:eastAsia="Calibri" w:hAnsi="Calibri" w:cs="Calibri"/>
          <w:b/>
        </w:rPr>
        <w:t xml:space="preserve">DOCENTE – </w:t>
      </w:r>
      <w:r w:rsidR="002649D6">
        <w:rPr>
          <w:rFonts w:ascii="Calibri" w:eastAsia="Calibri" w:hAnsi="Calibri" w:cs="Calibri"/>
          <w:b/>
        </w:rPr>
        <w:t>Curso FIC Pequenos Reparos Elétricos</w:t>
      </w:r>
    </w:p>
    <w:p w14:paraId="70EFD490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3BBA8063" w14:textId="77777777" w:rsidR="000679E7" w:rsidRDefault="00D4059A">
      <w:pPr>
        <w:pStyle w:val="LO-normal"/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isciplina(s):</w:t>
      </w:r>
    </w:p>
    <w:p w14:paraId="7CDC3B57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tbl>
      <w:tblPr>
        <w:tblW w:w="9067" w:type="dxa"/>
        <w:tblLayout w:type="fixed"/>
        <w:tblLook w:val="0000" w:firstRow="0" w:lastRow="0" w:firstColumn="0" w:lastColumn="0" w:noHBand="0" w:noVBand="0"/>
      </w:tblPr>
      <w:tblGrid>
        <w:gridCol w:w="1530"/>
        <w:gridCol w:w="7537"/>
      </w:tblGrid>
      <w:tr w:rsidR="0038301B" w14:paraId="01DD7E0E" w14:textId="7D25C815" w:rsidTr="0038301B"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7DD6F98" w14:textId="77777777" w:rsidR="0038301B" w:rsidRDefault="0038301B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ÓDIGO DA DISCIPLINA</w:t>
            </w: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50EDEC6" w14:textId="77777777" w:rsidR="0038301B" w:rsidRDefault="0038301B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NOME DA DISCIPLINA</w:t>
            </w:r>
          </w:p>
        </w:tc>
      </w:tr>
      <w:tr w:rsidR="0038301B" w14:paraId="02217806" w14:textId="5D16F52F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397EEF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C751DF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38301B" w14:paraId="489CC28A" w14:textId="1D64E32F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063015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6F6E6B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38301B" w14:paraId="3540A45B" w14:textId="41B7CC89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DFFED3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3FC48F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38301B" w14:paraId="77235771" w14:textId="1BD1FCFA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EE1459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8F5347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38301B" w14:paraId="694BA297" w14:textId="1A7C19CA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DE87A2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0615CF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38301B" w14:paraId="0385FA16" w14:textId="51062D23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A95D3D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AB398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38301B" w14:paraId="0F1D6DCA" w14:textId="2DB67314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D7E121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E47F3E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38301B" w14:paraId="62059F69" w14:textId="4DDD9FE3" w:rsidTr="0038301B">
        <w:trPr>
          <w:trHeight w:val="465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09A08B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0DD3F" w14:textId="77777777" w:rsidR="0038301B" w:rsidRDefault="0038301B">
            <w:pPr>
              <w:pStyle w:val="LO-normal"/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0CC167BF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72B5D3BD" w14:textId="701E9DB4" w:rsidR="000679E7" w:rsidRDefault="00265522">
      <w:pPr>
        <w:pStyle w:val="LO-normal"/>
        <w:spacing w:line="240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_________________________, _____ de _______________ </w:t>
      </w:r>
      <w:proofErr w:type="spellStart"/>
      <w:r>
        <w:rPr>
          <w:rFonts w:ascii="Calibri" w:eastAsia="Calibri" w:hAnsi="Calibri" w:cs="Calibri"/>
        </w:rPr>
        <w:t>de</w:t>
      </w:r>
      <w:proofErr w:type="spellEnd"/>
      <w:r>
        <w:rPr>
          <w:rFonts w:ascii="Calibri" w:eastAsia="Calibri" w:hAnsi="Calibri" w:cs="Calibri"/>
        </w:rPr>
        <w:t xml:space="preserve"> 2024.</w:t>
      </w:r>
    </w:p>
    <w:p w14:paraId="4488F332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54E6909E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2C46D3DE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343AB6A7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_________________________________________</w:t>
      </w:r>
    </w:p>
    <w:p w14:paraId="4B7DF7B0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ssinatura do(a) Requerente</w:t>
      </w:r>
      <w:r>
        <w:br w:type="page"/>
      </w:r>
    </w:p>
    <w:p w14:paraId="3A93FEAB" w14:textId="77777777" w:rsidR="000679E7" w:rsidRDefault="000679E7">
      <w:pPr>
        <w:pStyle w:val="LO-normal"/>
        <w:tabs>
          <w:tab w:val="right" w:pos="9638"/>
        </w:tabs>
        <w:spacing w:line="240" w:lineRule="auto"/>
        <w:jc w:val="both"/>
        <w:rPr>
          <w:rFonts w:ascii="Calibri" w:eastAsia="Calibri" w:hAnsi="Calibri" w:cs="Calibri"/>
        </w:rPr>
      </w:pPr>
    </w:p>
    <w:p w14:paraId="5A9DB6E4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ANEXO II</w:t>
      </w:r>
    </w:p>
    <w:p w14:paraId="6F7E41AF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59AAD640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09EA42E0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7B1434E2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DECLARAÇÃO DE DISPONIBILIDADE DO(A) BOLSISTA</w:t>
      </w:r>
    </w:p>
    <w:p w14:paraId="513DB411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4731D4A8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5DB7FAC2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761BDA7C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</w:rPr>
      </w:pPr>
    </w:p>
    <w:p w14:paraId="2599CA79" w14:textId="77777777" w:rsidR="000679E7" w:rsidRDefault="00D4059A">
      <w:pPr>
        <w:pStyle w:val="LO-normal"/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</w:t>
      </w:r>
    </w:p>
    <w:p w14:paraId="17F94E83" w14:textId="5EE3A937" w:rsidR="000679E7" w:rsidRDefault="00D4059A">
      <w:pPr>
        <w:pStyle w:val="LO-normal"/>
        <w:spacing w:line="360" w:lineRule="auto"/>
        <w:jc w:val="both"/>
      </w:pPr>
      <w:r>
        <w:rPr>
          <w:rFonts w:ascii="Calibri" w:eastAsia="Calibri" w:hAnsi="Calibri" w:cs="Calibri"/>
        </w:rPr>
        <w:t xml:space="preserve">Eu, ____________________________________________________, CPF nº. ____________________, declaro para os devidos fins que tenho disponibilidade para o desempenho das atividades como BOLSISTA </w:t>
      </w:r>
      <w:r w:rsidR="00672A43">
        <w:rPr>
          <w:rFonts w:ascii="Calibri" w:eastAsia="Calibri" w:hAnsi="Calibri" w:cs="Calibri"/>
        </w:rPr>
        <w:t>n</w:t>
      </w:r>
      <w:r w:rsidR="002649D6">
        <w:rPr>
          <w:rFonts w:ascii="Calibri" w:eastAsia="Calibri" w:hAnsi="Calibri" w:cs="Calibri"/>
        </w:rPr>
        <w:t xml:space="preserve">o curso FIC Pequenos Reparos Elétricos </w:t>
      </w:r>
      <w:r>
        <w:rPr>
          <w:rFonts w:ascii="Calibri" w:eastAsia="Calibri" w:hAnsi="Calibri" w:cs="Calibri"/>
        </w:rPr>
        <w:t>e que me comprometo no cumprimento das atribuições a mim designadas e respectiva carga horária da atividade, conforme disposto na</w:t>
      </w:r>
      <w:r w:rsidR="00151ED3">
        <w:rPr>
          <w:rFonts w:ascii="Calibri" w:eastAsia="Calibri" w:hAnsi="Calibri" w:cs="Calibri"/>
        </w:rPr>
        <w:t xml:space="preserve"> </w:t>
      </w:r>
      <w:r w:rsidR="00151ED3" w:rsidRPr="00151ED3">
        <w:rPr>
          <w:rFonts w:ascii="Calibri" w:eastAsia="Calibri" w:hAnsi="Calibri" w:cs="Calibri"/>
        </w:rPr>
        <w:t>Resolução CS/IFSP nº 160/2014</w:t>
      </w:r>
      <w:r>
        <w:rPr>
          <w:rFonts w:ascii="Calibri" w:eastAsia="Calibri" w:hAnsi="Calibri" w:cs="Calibri"/>
        </w:rPr>
        <w:t>.</w:t>
      </w:r>
    </w:p>
    <w:p w14:paraId="5245C72A" w14:textId="77777777" w:rsidR="000679E7" w:rsidRDefault="000679E7">
      <w:pPr>
        <w:pStyle w:val="LO-normal"/>
        <w:spacing w:line="360" w:lineRule="auto"/>
        <w:jc w:val="both"/>
        <w:rPr>
          <w:rFonts w:ascii="Calibri" w:eastAsia="Calibri" w:hAnsi="Calibri" w:cs="Calibri"/>
        </w:rPr>
      </w:pPr>
    </w:p>
    <w:p w14:paraId="59F66C59" w14:textId="2D26CF2B" w:rsidR="000679E7" w:rsidRDefault="00D4059A">
      <w:pPr>
        <w:pStyle w:val="LO-normal"/>
        <w:spacing w:line="36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Disponibilidade para o </w:t>
      </w:r>
      <w:r w:rsidR="00182CDA" w:rsidRPr="00182CDA">
        <w:rPr>
          <w:rFonts w:ascii="Calibri" w:eastAsia="Calibri" w:hAnsi="Calibri" w:cs="Calibri"/>
          <w:b/>
        </w:rPr>
        <w:t>curso FIC Pequenos Reparos Elétricos</w:t>
      </w:r>
    </w:p>
    <w:tbl>
      <w:tblPr>
        <w:tblW w:w="9320" w:type="dxa"/>
        <w:tblLayout w:type="fixed"/>
        <w:tblLook w:val="0000" w:firstRow="0" w:lastRow="0" w:firstColumn="0" w:lastColumn="0" w:noHBand="0" w:noVBand="0"/>
      </w:tblPr>
      <w:tblGrid>
        <w:gridCol w:w="1331"/>
        <w:gridCol w:w="1331"/>
        <w:gridCol w:w="1330"/>
        <w:gridCol w:w="1331"/>
        <w:gridCol w:w="1334"/>
        <w:gridCol w:w="1331"/>
        <w:gridCol w:w="1332"/>
      </w:tblGrid>
      <w:tr w:rsidR="000679E7" w14:paraId="3B6A28FE" w14:textId="77777777">
        <w:trPr>
          <w:trHeight w:val="276"/>
        </w:trPr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78738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URNO</w:t>
            </w: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B56F7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EGUND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449F4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ERÇA</w:t>
            </w: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5D1CF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QUARTA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EC693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QUINTA</w:t>
            </w: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496BF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EXTA</w:t>
            </w:r>
          </w:p>
        </w:tc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7F0B5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ÁBADO</w:t>
            </w:r>
          </w:p>
        </w:tc>
      </w:tr>
      <w:tr w:rsidR="000679E7" w14:paraId="48DF18E9" w14:textId="77777777">
        <w:trPr>
          <w:trHeight w:val="408"/>
        </w:trPr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B37EEC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NHÃ</w:t>
            </w: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91E17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44A06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890C9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7493B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150F3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EB3F10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0679E7" w14:paraId="6D7EC5BB" w14:textId="77777777">
        <w:trPr>
          <w:trHeight w:val="413"/>
        </w:trPr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B8327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ARDE</w:t>
            </w: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34735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FA680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36C11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5B3C5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E867A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9BE1B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0679E7" w14:paraId="40C8D246" w14:textId="77777777">
        <w:trPr>
          <w:trHeight w:val="419"/>
        </w:trPr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4926B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ITE</w:t>
            </w: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1D389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CFF3F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8CA82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DC707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91D4D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5F0F0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</w:tbl>
    <w:p w14:paraId="73378BE9" w14:textId="77777777" w:rsidR="000679E7" w:rsidRDefault="00D4059A">
      <w:pPr>
        <w:pStyle w:val="LO-normal"/>
        <w:spacing w:line="360" w:lineRule="auto"/>
        <w:jc w:val="both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>*assinalar os horários para os quais possui disponibilidade</w:t>
      </w:r>
    </w:p>
    <w:p w14:paraId="34FF6A99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45A93A49" w14:textId="104637FE" w:rsidR="000679E7" w:rsidRDefault="00265522">
      <w:pPr>
        <w:pStyle w:val="LO-normal"/>
        <w:spacing w:line="240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_________________________, _____ de _______________ </w:t>
      </w:r>
      <w:proofErr w:type="spellStart"/>
      <w:r>
        <w:rPr>
          <w:rFonts w:ascii="Calibri" w:eastAsia="Calibri" w:hAnsi="Calibri" w:cs="Calibri"/>
        </w:rPr>
        <w:t>de</w:t>
      </w:r>
      <w:proofErr w:type="spellEnd"/>
      <w:r>
        <w:rPr>
          <w:rFonts w:ascii="Calibri" w:eastAsia="Calibri" w:hAnsi="Calibri" w:cs="Calibri"/>
        </w:rPr>
        <w:t xml:space="preserve"> 2024.</w:t>
      </w:r>
    </w:p>
    <w:p w14:paraId="082DE009" w14:textId="77777777" w:rsidR="000679E7" w:rsidRDefault="000679E7">
      <w:pPr>
        <w:pStyle w:val="LO-normal"/>
        <w:spacing w:line="240" w:lineRule="auto"/>
        <w:jc w:val="right"/>
        <w:rPr>
          <w:rFonts w:ascii="Calibri" w:eastAsia="Calibri" w:hAnsi="Calibri" w:cs="Calibri"/>
        </w:rPr>
      </w:pPr>
    </w:p>
    <w:p w14:paraId="62F860C1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6DA4C1C0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64A9C355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tbl>
      <w:tblPr>
        <w:tblW w:w="9029" w:type="dxa"/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009"/>
        <w:gridCol w:w="3010"/>
        <w:gridCol w:w="3010"/>
      </w:tblGrid>
      <w:tr w:rsidR="000679E7" w14:paraId="78000E62" w14:textId="77777777">
        <w:tc>
          <w:tcPr>
            <w:tcW w:w="3009" w:type="dxa"/>
          </w:tcPr>
          <w:p w14:paraId="5FB772F6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_________________________</w:t>
            </w:r>
          </w:p>
        </w:tc>
        <w:tc>
          <w:tcPr>
            <w:tcW w:w="3010" w:type="dxa"/>
          </w:tcPr>
          <w:p w14:paraId="1BC23477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_________________________</w:t>
            </w:r>
          </w:p>
        </w:tc>
        <w:tc>
          <w:tcPr>
            <w:tcW w:w="3010" w:type="dxa"/>
          </w:tcPr>
          <w:p w14:paraId="04637EB1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_________________________</w:t>
            </w:r>
          </w:p>
        </w:tc>
      </w:tr>
      <w:tr w:rsidR="000679E7" w14:paraId="1767A803" w14:textId="77777777">
        <w:tc>
          <w:tcPr>
            <w:tcW w:w="3009" w:type="dxa"/>
          </w:tcPr>
          <w:p w14:paraId="3534CDBF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ssinatura do(a) Candidato(a)</w:t>
            </w:r>
          </w:p>
        </w:tc>
        <w:tc>
          <w:tcPr>
            <w:tcW w:w="3010" w:type="dxa"/>
          </w:tcPr>
          <w:p w14:paraId="45C5F3E0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ssinatura da Chefia Direta ou Setor de Gestão de Pessoas</w:t>
            </w:r>
          </w:p>
        </w:tc>
        <w:tc>
          <w:tcPr>
            <w:tcW w:w="3010" w:type="dxa"/>
          </w:tcPr>
          <w:p w14:paraId="5629A9E5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ssinatura do(a) Diretor(a)</w:t>
            </w:r>
          </w:p>
        </w:tc>
      </w:tr>
    </w:tbl>
    <w:p w14:paraId="7EA52B31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2176E82B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69B58CB7" w14:textId="77777777" w:rsidR="000679E7" w:rsidRDefault="000679E7">
      <w:pPr>
        <w:pStyle w:val="LO-normal"/>
        <w:spacing w:line="240" w:lineRule="auto"/>
        <w:jc w:val="right"/>
        <w:rPr>
          <w:rFonts w:ascii="Calibri" w:eastAsia="Calibri" w:hAnsi="Calibri" w:cs="Calibri"/>
        </w:rPr>
      </w:pPr>
    </w:p>
    <w:p w14:paraId="74E4332D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sz w:val="10"/>
          <w:szCs w:val="10"/>
        </w:rPr>
      </w:pPr>
      <w:r>
        <w:br w:type="page"/>
      </w:r>
    </w:p>
    <w:p w14:paraId="718C385C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lastRenderedPageBreak/>
        <w:t>ANEXO III</w:t>
      </w:r>
    </w:p>
    <w:p w14:paraId="2B5B1ABB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  <w:sz w:val="10"/>
          <w:szCs w:val="10"/>
        </w:rPr>
      </w:pPr>
    </w:p>
    <w:p w14:paraId="611D54C5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FORMULÁRIO DE ENTREGA DE DOCUMENTOS COMPROBATÓRIOS DA ESCOLARIDADE E EXPERIÊNCIA EXIGIDAS </w:t>
      </w:r>
    </w:p>
    <w:p w14:paraId="3D49E56E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  <w:sz w:val="10"/>
          <w:szCs w:val="10"/>
        </w:rPr>
      </w:pPr>
    </w:p>
    <w:p w14:paraId="56F37AF6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Preencher um por disciplina pretendida e anexar os documentos comprobatórios</w:t>
      </w:r>
    </w:p>
    <w:p w14:paraId="55C10C94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  <w:sz w:val="8"/>
          <w:szCs w:val="8"/>
        </w:rPr>
      </w:pPr>
    </w:p>
    <w:p w14:paraId="6A0C621B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  <w:sz w:val="8"/>
          <w:szCs w:val="8"/>
        </w:rPr>
      </w:pPr>
    </w:p>
    <w:p w14:paraId="781C8590" w14:textId="77777777" w:rsidR="000679E7" w:rsidRDefault="00D4059A">
      <w:pPr>
        <w:pStyle w:val="LO-normal"/>
        <w:tabs>
          <w:tab w:val="right" w:pos="9180"/>
        </w:tabs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me: </w:t>
      </w:r>
    </w:p>
    <w:p w14:paraId="793CEAC2" w14:textId="77777777" w:rsidR="000679E7" w:rsidRDefault="000679E7">
      <w:pPr>
        <w:pStyle w:val="LO-normal"/>
        <w:spacing w:line="240" w:lineRule="auto"/>
        <w:jc w:val="both"/>
        <w:rPr>
          <w:rFonts w:ascii="Calibri" w:eastAsia="Calibri" w:hAnsi="Calibri" w:cs="Calibri"/>
        </w:rPr>
      </w:pPr>
    </w:p>
    <w:p w14:paraId="310701A6" w14:textId="77777777" w:rsidR="000679E7" w:rsidRDefault="00D4059A">
      <w:pPr>
        <w:pStyle w:val="LO-normal"/>
        <w:tabs>
          <w:tab w:val="right" w:pos="2977"/>
          <w:tab w:val="left" w:pos="3119"/>
          <w:tab w:val="left" w:pos="5812"/>
          <w:tab w:val="right" w:pos="9180"/>
        </w:tabs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G: _____</w:t>
      </w:r>
      <w:proofErr w:type="gramStart"/>
      <w:r>
        <w:rPr>
          <w:rFonts w:ascii="Calibri" w:eastAsia="Calibri" w:hAnsi="Calibri" w:cs="Calibri"/>
        </w:rPr>
        <w:t>_ .</w:t>
      </w:r>
      <w:proofErr w:type="gramEnd"/>
      <w:r>
        <w:rPr>
          <w:rFonts w:ascii="Calibri" w:eastAsia="Calibri" w:hAnsi="Calibri" w:cs="Calibri"/>
        </w:rPr>
        <w:t xml:space="preserve"> ______ . ______ - ___     Órgão Expedidor: _________ CPF: ______. ______. ______ - ___</w:t>
      </w:r>
    </w:p>
    <w:p w14:paraId="74D709CE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</w:rPr>
      </w:pPr>
    </w:p>
    <w:p w14:paraId="78A00F21" w14:textId="77777777" w:rsidR="000679E7" w:rsidRDefault="00D4059A">
      <w:pPr>
        <w:pStyle w:val="LO-normal"/>
        <w:tabs>
          <w:tab w:val="right" w:pos="9180"/>
        </w:tabs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CURSO PRETENDIDO:</w:t>
      </w:r>
      <w:r>
        <w:rPr>
          <w:rFonts w:ascii="Calibri" w:eastAsia="Calibri" w:hAnsi="Calibri" w:cs="Calibri"/>
          <w:b/>
        </w:rPr>
        <w:tab/>
      </w:r>
    </w:p>
    <w:p w14:paraId="2F716963" w14:textId="77777777" w:rsidR="000679E7" w:rsidRDefault="00D4059A">
      <w:pPr>
        <w:pStyle w:val="LO-normal"/>
        <w:tabs>
          <w:tab w:val="right" w:pos="2127"/>
          <w:tab w:val="left" w:pos="2410"/>
          <w:tab w:val="right" w:pos="9180"/>
        </w:tabs>
        <w:spacing w:before="120"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CÓDIGO:</w:t>
      </w:r>
      <w:r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  <w:t xml:space="preserve">DISCIPLINA: </w:t>
      </w:r>
      <w:r>
        <w:rPr>
          <w:rFonts w:ascii="Calibri" w:eastAsia="Calibri" w:hAnsi="Calibri" w:cs="Calibri"/>
          <w:b/>
        </w:rPr>
        <w:tab/>
      </w:r>
    </w:p>
    <w:p w14:paraId="2CE4D34F" w14:textId="77777777" w:rsidR="000679E7" w:rsidRDefault="000679E7">
      <w:pPr>
        <w:pStyle w:val="LO-normal"/>
        <w:spacing w:line="240" w:lineRule="auto"/>
        <w:rPr>
          <w:rFonts w:ascii="Calibri" w:eastAsia="Calibri" w:hAnsi="Calibri" w:cs="Calibri"/>
          <w:sz w:val="16"/>
          <w:szCs w:val="16"/>
        </w:rPr>
      </w:pPr>
    </w:p>
    <w:p w14:paraId="618B3718" w14:textId="77777777" w:rsidR="000679E7" w:rsidRDefault="00D4059A">
      <w:pPr>
        <w:pStyle w:val="LO-normal"/>
        <w:spacing w:line="240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RELAÇÃO DE DOCUMENTOS ENTREGUES E PLANILHA DE PONTUAÇÃO</w:t>
      </w:r>
    </w:p>
    <w:p w14:paraId="34CD72CE" w14:textId="77777777" w:rsidR="000679E7" w:rsidRDefault="000679E7">
      <w:pPr>
        <w:pStyle w:val="LO-normal"/>
        <w:spacing w:line="240" w:lineRule="auto"/>
        <w:jc w:val="center"/>
        <w:rPr>
          <w:rFonts w:ascii="Calibri" w:eastAsia="Calibri" w:hAnsi="Calibri" w:cs="Calibri"/>
          <w:sz w:val="8"/>
          <w:szCs w:val="8"/>
        </w:rPr>
      </w:pPr>
    </w:p>
    <w:tbl>
      <w:tblPr>
        <w:tblW w:w="9397" w:type="dxa"/>
        <w:tblLayout w:type="fixed"/>
        <w:tblLook w:val="0000" w:firstRow="0" w:lastRow="0" w:firstColumn="0" w:lastColumn="0" w:noHBand="0" w:noVBand="0"/>
      </w:tblPr>
      <w:tblGrid>
        <w:gridCol w:w="813"/>
        <w:gridCol w:w="4111"/>
        <w:gridCol w:w="713"/>
        <w:gridCol w:w="707"/>
        <w:gridCol w:w="1135"/>
        <w:gridCol w:w="1918"/>
      </w:tblGrid>
      <w:tr w:rsidR="000679E7" w14:paraId="147A2D47" w14:textId="77777777">
        <w:trPr>
          <w:cantSplit/>
        </w:trPr>
        <w:tc>
          <w:tcPr>
            <w:tcW w:w="81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8BA0F91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N° de ordem</w:t>
            </w:r>
          </w:p>
        </w:tc>
        <w:tc>
          <w:tcPr>
            <w:tcW w:w="41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4F41980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ipo de documento entregue</w:t>
            </w:r>
          </w:p>
        </w:tc>
        <w:tc>
          <w:tcPr>
            <w:tcW w:w="44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3830596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01D64DEC" w14:textId="77777777">
        <w:trPr>
          <w:cantSplit/>
        </w:trPr>
        <w:tc>
          <w:tcPr>
            <w:tcW w:w="8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E27B1D8" w14:textId="77777777" w:rsidR="000679E7" w:rsidRDefault="000679E7"/>
        </w:tc>
        <w:tc>
          <w:tcPr>
            <w:tcW w:w="41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3DE7606" w14:textId="77777777" w:rsidR="000679E7" w:rsidRDefault="000679E7"/>
        </w:tc>
        <w:tc>
          <w:tcPr>
            <w:tcW w:w="1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86293C1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alidação*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8CB2936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ontuação</w:t>
            </w: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4F8A4C7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Anotações*</w:t>
            </w:r>
          </w:p>
        </w:tc>
      </w:tr>
      <w:tr w:rsidR="000679E7" w14:paraId="05FBB6C8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78124E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2FD53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mprovante de Curso de capacitação na área de atuação (carga horária mínima de 10 horas)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0,1 ponto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por curso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9D3279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A5ECD9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F7C3712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599026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0DC0C6C7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9FDA3E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45038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mprovante de Curso de capacitação na área de atuação (carga horária mínima de 40 horas)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0,2 ponto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por curso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064A10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5419DC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770E2CA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B93F5D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346274B2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967AAA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C9258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mprovante de Curso de capacitação na área de atuação (carga horária mínima de 80 horas)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0,3 ponto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por curso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B6F17D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5B391A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FAA7B7A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4FD9C8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62B421F5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239C7E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760B8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mprovante de Curso de capacitação na área de atuação (carga horária mínima de 160 horas)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0,5 ponto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por curso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864F9B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A8C234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82F1704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92AAED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5E856938" w14:textId="77777777">
        <w:trPr>
          <w:trHeight w:val="608"/>
        </w:trPr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7A85E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2FB5B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mprovante de Curso de capacitação na área de atuação (carga horária mínima de 360 horas)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1,0 ponto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por curso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81D0C3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32A8AC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D7DB489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83D4BE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6A2EFEB1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226E46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D409C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specialização em área correlata à disciplina em que pretende atuar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1,5 ponto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45797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314187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BABB3AE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18F9AB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7F638B6F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EDC9E2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6A70F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raduação em área correlata à disciplina em que pretende atuar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2,0 ponto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23E0FC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7B0B07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762B919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63DEB4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1849BB8B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E91EAE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ACEB5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estrado em área correlata à disciplina em que pretende atuar ou em Educação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2,5 ponto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E8B2E5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23DD6D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6F25717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040BE9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2ADDF96F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AC8B6D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DBCD2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outorado em área correlata à disciplina em que pretende atuar ou em Educação (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3,0 ponto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F1B788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1A9DF8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52B0A76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3D39C4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3468C59F" w14:textId="77777777">
        <w:trPr>
          <w:trHeight w:val="284"/>
        </w:trPr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0B6DA03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1D671E5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UBTOTAL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ADC18A3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Máx.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8A9F2C4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10,0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1AD322F8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0F14ECC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5DDB308B" w14:textId="77777777">
        <w:trPr>
          <w:trHeight w:val="244"/>
        </w:trPr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272329D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20C804F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Experiência Profissional</w:t>
            </w:r>
          </w:p>
        </w:tc>
        <w:tc>
          <w:tcPr>
            <w:tcW w:w="1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4A33749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alidação*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48CA42A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ontuação</w:t>
            </w: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282C563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Anotações*</w:t>
            </w:r>
          </w:p>
        </w:tc>
      </w:tr>
      <w:tr w:rsidR="000679E7" w14:paraId="7AA27BFD" w14:textId="77777777">
        <w:trPr>
          <w:trHeight w:val="557"/>
        </w:trPr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E22C92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4C257" w14:textId="68763ACE" w:rsidR="000679E7" w:rsidRDefault="00C62B26" w:rsidP="00C62B26">
            <w:pPr>
              <w:pStyle w:val="LO-normal"/>
              <w:rPr>
                <w:rFonts w:ascii="Calibri" w:eastAsia="Calibri" w:hAnsi="Calibri" w:cs="Calibri"/>
              </w:rPr>
            </w:pPr>
            <w:r w:rsidRPr="00C62B26">
              <w:rPr>
                <w:rFonts w:ascii="Calibri" w:eastAsia="Calibri" w:hAnsi="Calibri" w:cs="Calibri"/>
                <w:sz w:val="20"/>
                <w:szCs w:val="20"/>
              </w:rPr>
              <w:t>Experiência Profissional na Indústria, Comércio ou Serviço (após graduaçã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c</w:t>
            </w:r>
            <w:r w:rsidRPr="00C62B26">
              <w:rPr>
                <w:rFonts w:ascii="Calibri" w:eastAsia="Calibri" w:hAnsi="Calibri" w:cs="Calibri"/>
                <w:sz w:val="20"/>
                <w:szCs w:val="20"/>
              </w:rPr>
              <w:t>onforme Formação Exigida para área d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C62B26">
              <w:rPr>
                <w:rFonts w:ascii="Calibri" w:eastAsia="Calibri" w:hAnsi="Calibri" w:cs="Calibri"/>
                <w:sz w:val="20"/>
                <w:szCs w:val="20"/>
              </w:rPr>
              <w:t>atuação),</w:t>
            </w:r>
            <w:r w:rsidR="00D4059A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C62B26">
              <w:rPr>
                <w:rFonts w:ascii="Calibri" w:eastAsia="Calibri" w:hAnsi="Calibri" w:cs="Calibri"/>
                <w:sz w:val="20"/>
                <w:szCs w:val="20"/>
              </w:rPr>
              <w:t>de acordo com a área do curs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C62B26">
              <w:rPr>
                <w:rFonts w:ascii="Calibri" w:eastAsia="Calibri" w:hAnsi="Calibri" w:cs="Calibri"/>
                <w:sz w:val="20"/>
                <w:szCs w:val="20"/>
              </w:rPr>
              <w:t>pretendido para atuação ou nas disciplinas d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C62B26">
              <w:rPr>
                <w:rFonts w:ascii="Calibri" w:eastAsia="Calibri" w:hAnsi="Calibri" w:cs="Calibri"/>
                <w:sz w:val="20"/>
                <w:szCs w:val="20"/>
              </w:rPr>
              <w:t xml:space="preserve">curso </w:t>
            </w:r>
            <w:r w:rsidR="00D4059A" w:rsidRPr="00C62B2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(</w:t>
            </w:r>
            <w:r w:rsidR="00D4059A" w:rsidRPr="00C62B26">
              <w:rPr>
                <w:rFonts w:ascii="Calibri" w:eastAsia="Calibri" w:hAnsi="Calibri" w:cs="Calibri"/>
                <w:b/>
                <w:sz w:val="20"/>
                <w:szCs w:val="20"/>
              </w:rPr>
              <w:t>1,0 ponto por semestre</w:t>
            </w:r>
            <w:r w:rsidR="00D4059A" w:rsidRPr="00C62B26"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3073A0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D089CF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0438505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52DAD8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4C7FB3CD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7B8BED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3D60C" w14:textId="774ADC92" w:rsidR="000679E7" w:rsidRPr="00C62B26" w:rsidRDefault="00C62B26" w:rsidP="00C62B26">
            <w:pPr>
              <w:pStyle w:val="LO-normal"/>
              <w:rPr>
                <w:rFonts w:ascii="Calibri" w:eastAsia="Calibri" w:hAnsi="Calibri" w:cs="Calibri"/>
                <w:sz w:val="20"/>
                <w:szCs w:val="20"/>
              </w:rPr>
            </w:pPr>
            <w:r w:rsidRPr="00C62B26">
              <w:rPr>
                <w:rFonts w:ascii="Calibri" w:eastAsia="Calibri" w:hAnsi="Calibri" w:cs="Calibri"/>
                <w:sz w:val="20"/>
                <w:szCs w:val="20"/>
              </w:rPr>
              <w:t>Experiência Profissional como Professor (após graduação conforme Formação Exigid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C62B26">
              <w:rPr>
                <w:rFonts w:ascii="Calibri" w:eastAsia="Calibri" w:hAnsi="Calibri" w:cs="Calibri"/>
                <w:sz w:val="20"/>
                <w:szCs w:val="20"/>
              </w:rPr>
              <w:t xml:space="preserve">para área de atuação), por área nos cursos de </w:t>
            </w:r>
            <w:r w:rsidRPr="00C62B26">
              <w:rPr>
                <w:rFonts w:ascii="Calibri" w:eastAsia="Calibri" w:hAnsi="Calibri" w:cs="Calibri"/>
                <w:sz w:val="20"/>
                <w:szCs w:val="20"/>
              </w:rPr>
              <w:lastRenderedPageBreak/>
              <w:t xml:space="preserve">extensão ou FIC, por disciplina no Técnico ou por disciplina no EJA/PROEJA </w:t>
            </w:r>
            <w:r w:rsidR="00D4059A" w:rsidRPr="00C62B2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(2</w:t>
            </w:r>
            <w:r w:rsidR="00D4059A" w:rsidRPr="00C62B26">
              <w:rPr>
                <w:rFonts w:ascii="Calibri" w:eastAsia="Calibri" w:hAnsi="Calibri" w:cs="Calibri"/>
                <w:b/>
                <w:sz w:val="20"/>
                <w:szCs w:val="20"/>
              </w:rPr>
              <w:t>,0 pontos/sem.</w:t>
            </w:r>
            <w:r w:rsidR="00D4059A" w:rsidRPr="00C62B26"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2740C1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lastRenderedPageBreak/>
              <w:t>Sim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EC275E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ão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4AF39A2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42D8B1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0679E7" w14:paraId="3570489A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A218D79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43D382B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UBTOTAL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BA0A1F6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Máx.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C723A20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20,0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52CBCB5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05058EC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ntuação Final*</w:t>
            </w:r>
          </w:p>
        </w:tc>
      </w:tr>
      <w:tr w:rsidR="000679E7" w14:paraId="5557D8A0" w14:textId="77777777"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F9E00E1" w14:textId="77777777" w:rsidR="000679E7" w:rsidRDefault="000679E7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B9495C6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  <w:smallCaps/>
              </w:rPr>
            </w:pPr>
            <w:r>
              <w:rPr>
                <w:rFonts w:ascii="Calibri" w:eastAsia="Calibri" w:hAnsi="Calibri" w:cs="Calibri"/>
                <w:b/>
                <w:smallCaps/>
              </w:rPr>
              <w:t xml:space="preserve">PONTUAÇÃO MÁXIMA </w:t>
            </w:r>
          </w:p>
          <w:p w14:paraId="6E42A531" w14:textId="77777777" w:rsidR="000679E7" w:rsidRDefault="00D4059A">
            <w:pPr>
              <w:pStyle w:val="LO-normal"/>
              <w:widowControl w:val="0"/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smallCaps/>
                <w:sz w:val="18"/>
                <w:szCs w:val="18"/>
              </w:rPr>
              <w:t>(SOMATÓRIA DE TODOS OS ITENS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)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DC847F5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Máx.</w:t>
            </w: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77D3EEB" w14:textId="77777777" w:rsidR="000679E7" w:rsidRDefault="00D4059A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30,0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D9D9D9"/>
            <w:vAlign w:val="center"/>
          </w:tcPr>
          <w:p w14:paraId="7AE3B10F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18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/>
            <w:vAlign w:val="center"/>
          </w:tcPr>
          <w:p w14:paraId="0C0C77AD" w14:textId="77777777" w:rsidR="000679E7" w:rsidRDefault="000679E7">
            <w:pPr>
              <w:pStyle w:val="LO-normal"/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261E557B" w14:textId="77777777" w:rsidR="000679E7" w:rsidRDefault="00D4059A">
      <w:pPr>
        <w:pStyle w:val="LO-normal"/>
        <w:spacing w:line="240" w:lineRule="auto"/>
        <w:jc w:val="right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>* para uso do IFSP</w:t>
      </w:r>
    </w:p>
    <w:p w14:paraId="74C223FA" w14:textId="77777777" w:rsidR="000679E7" w:rsidRDefault="000679E7" w:rsidP="00C62B26">
      <w:pPr>
        <w:pStyle w:val="LO-normal"/>
        <w:spacing w:line="240" w:lineRule="auto"/>
        <w:rPr>
          <w:rFonts w:ascii="Calibri" w:eastAsia="Calibri" w:hAnsi="Calibri" w:cs="Calibri"/>
          <w:sz w:val="16"/>
          <w:szCs w:val="16"/>
        </w:rPr>
      </w:pPr>
    </w:p>
    <w:p w14:paraId="56EB14EC" w14:textId="77777777" w:rsidR="000679E7" w:rsidRDefault="00D4059A" w:rsidP="00C62B26">
      <w:pPr>
        <w:pStyle w:val="LO-normal"/>
        <w:spacing w:line="240" w:lineRule="auto"/>
      </w:pPr>
      <w:r>
        <w:rPr>
          <w:rFonts w:ascii="Calibri" w:eastAsia="Calibri" w:hAnsi="Calibri" w:cs="Calibri"/>
          <w:b/>
        </w:rPr>
        <w:t>Orientações para o preenchimento do</w:t>
      </w:r>
      <w:r>
        <w:rPr>
          <w:rFonts w:ascii="Calibri" w:eastAsia="Calibri" w:hAnsi="Calibri" w:cs="Calibri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</w:rPr>
        <w:t>FORMULÁRIO DE ENTREGA DE DOCUMENTOS COMPROBATÓRIOS DA ESCOLARIDADE E EXPERIÊNCIA EXIGIDAS:</w:t>
      </w:r>
    </w:p>
    <w:p w14:paraId="138E792E" w14:textId="77777777" w:rsidR="000679E7" w:rsidRDefault="00D4059A">
      <w:pPr>
        <w:pStyle w:val="LO-normal"/>
        <w:spacing w:line="240" w:lineRule="auto"/>
        <w:ind w:left="142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</w:rPr>
        <w:tab/>
        <w:t>Preencha os valores de pontuação de acordo com os comprovantes apresentados, atribuindo a pontuação cabível para cada caso;</w:t>
      </w:r>
    </w:p>
    <w:p w14:paraId="5BCB8C36" w14:textId="77777777" w:rsidR="000679E7" w:rsidRDefault="00D4059A">
      <w:pPr>
        <w:pStyle w:val="LO-normal"/>
        <w:spacing w:line="240" w:lineRule="auto"/>
        <w:ind w:left="142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</w:rPr>
        <w:tab/>
        <w:t>Organize os documentos de acordo com a sequência, numerando-os segundo o quadro acima;</w:t>
      </w:r>
    </w:p>
    <w:p w14:paraId="2ACEDDCB" w14:textId="77777777" w:rsidR="000679E7" w:rsidRDefault="00D4059A">
      <w:pPr>
        <w:pStyle w:val="LO-normal"/>
        <w:spacing w:line="240" w:lineRule="auto"/>
        <w:ind w:left="142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</w:rPr>
        <w:tab/>
        <w:t>No caso de mais de um documento comprobatório para um item, numere-o de acordo com o número de sequência e faça a listagem com subníveis (exemplo: 7.1, 7.2, ...);</w:t>
      </w:r>
    </w:p>
    <w:p w14:paraId="5D1F76FB" w14:textId="77777777" w:rsidR="000679E7" w:rsidRDefault="00D4059A">
      <w:pPr>
        <w:pStyle w:val="LO-normal"/>
        <w:spacing w:line="240" w:lineRule="auto"/>
        <w:ind w:left="142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</w:rPr>
        <w:tab/>
        <w:t>São documentos válidos: diplomas, certificados, Carteira de Trabalho (CTPS) e declarações;</w:t>
      </w:r>
    </w:p>
    <w:p w14:paraId="1B246AE7" w14:textId="77777777" w:rsidR="000679E7" w:rsidRDefault="00D4059A">
      <w:pPr>
        <w:pStyle w:val="LO-normal"/>
        <w:spacing w:line="240" w:lineRule="auto"/>
        <w:ind w:left="142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</w:rPr>
        <w:tab/>
        <w:t>Documentos fora da ordem e sem numeração não serão levados em consideração no momento da avaliação.</w:t>
      </w:r>
    </w:p>
    <w:p w14:paraId="5F25F316" w14:textId="77777777" w:rsidR="000679E7" w:rsidRDefault="000679E7">
      <w:pPr>
        <w:pStyle w:val="LO-normal"/>
      </w:pPr>
    </w:p>
    <w:sectPr w:rsidR="000679E7">
      <w:pgSz w:w="11906" w:h="16838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205E6F"/>
    <w:multiLevelType w:val="multilevel"/>
    <w:tmpl w:val="20A6F5F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E101188"/>
    <w:multiLevelType w:val="multilevel"/>
    <w:tmpl w:val="7950507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360"/>
      </w:pPr>
      <w:rPr>
        <w:u w:val="none"/>
      </w:rPr>
    </w:lvl>
  </w:abstractNum>
  <w:num w:numId="1" w16cid:durableId="1722706871">
    <w:abstractNumId w:val="0"/>
  </w:num>
  <w:num w:numId="2" w16cid:durableId="548617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MzAwNbI0tjQ2tzBQ0lEKTi0uzszPAykwrgUAbWfrPiwAAAA="/>
  </w:docVars>
  <w:rsids>
    <w:rsidRoot w:val="000679E7"/>
    <w:rsid w:val="000679E7"/>
    <w:rsid w:val="00151ED3"/>
    <w:rsid w:val="00182CDA"/>
    <w:rsid w:val="0018614B"/>
    <w:rsid w:val="002649D6"/>
    <w:rsid w:val="00265522"/>
    <w:rsid w:val="002739DC"/>
    <w:rsid w:val="002E6FF7"/>
    <w:rsid w:val="00372AEB"/>
    <w:rsid w:val="0038301B"/>
    <w:rsid w:val="004C753E"/>
    <w:rsid w:val="005917DD"/>
    <w:rsid w:val="00672A43"/>
    <w:rsid w:val="006A2141"/>
    <w:rsid w:val="00740CCE"/>
    <w:rsid w:val="00C039AA"/>
    <w:rsid w:val="00C550F9"/>
    <w:rsid w:val="00C62B26"/>
    <w:rsid w:val="00D4059A"/>
    <w:rsid w:val="00ED5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4803A"/>
  <w15:docId w15:val="{D48667B7-8F2E-4753-86B0-9A34BE034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pt-BR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Ttulo1">
    <w:name w:val="heading 1"/>
    <w:basedOn w:val="LO-normal"/>
    <w:next w:val="LO-normal"/>
    <w:uiPriority w:val="9"/>
    <w:qFormat/>
    <w:pPr>
      <w:keepNext/>
      <w:keepLines/>
      <w:spacing w:before="400" w:after="120" w:line="240" w:lineRule="auto"/>
      <w:outlineLvl w:val="0"/>
    </w:pPr>
    <w:rPr>
      <w:sz w:val="40"/>
      <w:szCs w:val="40"/>
    </w:rPr>
  </w:style>
  <w:style w:type="paragraph" w:styleId="Ttulo2">
    <w:name w:val="heading 2"/>
    <w:basedOn w:val="LO-normal"/>
    <w:next w:val="LO-normal"/>
    <w:uiPriority w:val="9"/>
    <w:semiHidden/>
    <w:unhideWhenUsed/>
    <w:qFormat/>
    <w:pPr>
      <w:keepNext/>
      <w:keepLines/>
      <w:spacing w:before="360" w:after="120" w:line="240" w:lineRule="auto"/>
      <w:outlineLvl w:val="1"/>
    </w:pPr>
    <w:rPr>
      <w:sz w:val="32"/>
      <w:szCs w:val="32"/>
    </w:rPr>
  </w:style>
  <w:style w:type="paragraph" w:styleId="Ttulo3">
    <w:name w:val="heading 3"/>
    <w:basedOn w:val="LO-normal"/>
    <w:next w:val="LO-normal"/>
    <w:uiPriority w:val="9"/>
    <w:semiHidden/>
    <w:unhideWhenUsed/>
    <w:qFormat/>
    <w:pPr>
      <w:keepNext/>
      <w:keepLines/>
      <w:spacing w:before="320" w:after="80" w:line="240" w:lineRule="auto"/>
      <w:outlineLvl w:val="2"/>
    </w:pPr>
    <w:rPr>
      <w:color w:val="434343"/>
      <w:sz w:val="28"/>
      <w:szCs w:val="28"/>
    </w:rPr>
  </w:style>
  <w:style w:type="paragraph" w:styleId="Ttulo4">
    <w:name w:val="heading 4"/>
    <w:basedOn w:val="LO-normal"/>
    <w:next w:val="LO-normal"/>
    <w:uiPriority w:val="9"/>
    <w:semiHidden/>
    <w:unhideWhenUsed/>
    <w:qFormat/>
    <w:pPr>
      <w:keepNext/>
      <w:keepLines/>
      <w:spacing w:before="280" w:after="80" w:line="240" w:lineRule="auto"/>
      <w:outlineLvl w:val="3"/>
    </w:pPr>
    <w:rPr>
      <w:color w:val="666666"/>
      <w:sz w:val="24"/>
      <w:szCs w:val="24"/>
    </w:rPr>
  </w:style>
  <w:style w:type="paragraph" w:styleId="Ttulo5">
    <w:name w:val="heading 5"/>
    <w:basedOn w:val="LO-normal"/>
    <w:next w:val="LO-normal"/>
    <w:uiPriority w:val="9"/>
    <w:semiHidden/>
    <w:unhideWhenUsed/>
    <w:qFormat/>
    <w:pPr>
      <w:keepNext/>
      <w:keepLines/>
      <w:spacing w:before="240" w:after="80" w:line="240" w:lineRule="auto"/>
      <w:outlineLvl w:val="4"/>
    </w:pPr>
    <w:rPr>
      <w:color w:val="666666"/>
    </w:rPr>
  </w:style>
  <w:style w:type="paragraph" w:styleId="Ttulo6">
    <w:name w:val="heading 6"/>
    <w:basedOn w:val="LO-normal"/>
    <w:next w:val="LO-normal"/>
    <w:uiPriority w:val="9"/>
    <w:semiHidden/>
    <w:unhideWhenUsed/>
    <w:qFormat/>
    <w:pPr>
      <w:keepNext/>
      <w:keepLines/>
      <w:spacing w:before="240" w:after="80" w:line="240" w:lineRule="auto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inkdaInternet">
    <w:name w:val="Link da Internet"/>
    <w:rPr>
      <w:color w:val="000080"/>
      <w:u w:val="single"/>
    </w:rPr>
  </w:style>
  <w:style w:type="paragraph" w:styleId="Ttulo">
    <w:name w:val="Title"/>
    <w:basedOn w:val="LO-normal"/>
    <w:next w:val="Corpodetexto"/>
    <w:uiPriority w:val="10"/>
    <w:qFormat/>
    <w:pPr>
      <w:keepNext/>
      <w:keepLines/>
      <w:spacing w:after="60" w:line="240" w:lineRule="auto"/>
    </w:pPr>
    <w:rPr>
      <w:sz w:val="52"/>
      <w:szCs w:val="52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  <w:rPr>
      <w:rFonts w:cs="Lucida 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ucida Sans"/>
    </w:rPr>
  </w:style>
  <w:style w:type="paragraph" w:customStyle="1" w:styleId="LO-normal">
    <w:name w:val="LO-normal"/>
    <w:qFormat/>
    <w:pPr>
      <w:spacing w:line="276" w:lineRule="auto"/>
    </w:pPr>
  </w:style>
  <w:style w:type="paragraph" w:styleId="Subttulo">
    <w:name w:val="Subtitle"/>
    <w:basedOn w:val="LO-normal"/>
    <w:next w:val="LO-normal"/>
    <w:uiPriority w:val="11"/>
    <w:qFormat/>
    <w:pPr>
      <w:keepNext/>
      <w:keepLines/>
      <w:spacing w:after="320" w:line="240" w:lineRule="auto"/>
    </w:pPr>
    <w:rPr>
      <w:color w:val="666666"/>
      <w:sz w:val="30"/>
      <w:szCs w:val="30"/>
    </w:rPr>
  </w:style>
  <w:style w:type="paragraph" w:customStyle="1" w:styleId="Contedodoquadro">
    <w:name w:val="Conteúdo do quadro"/>
    <w:basedOn w:val="Normal"/>
    <w:qFormat/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756C0-F579-4695-82EF-B22FE0D1B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678</Words>
  <Characters>3662</Characters>
  <Application>Microsoft Office Word</Application>
  <DocSecurity>0</DocSecurity>
  <Lines>30</Lines>
  <Paragraphs>8</Paragraphs>
  <ScaleCrop>false</ScaleCrop>
  <Company/>
  <LinksUpToDate>false</LinksUpToDate>
  <CharactersWithSpaces>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 bernardes</dc:creator>
  <dc:description/>
  <cp:lastModifiedBy>Juliana de Toledo  Bernardes</cp:lastModifiedBy>
  <cp:revision>15</cp:revision>
  <cp:lastPrinted>2024-05-17T15:39:00Z</cp:lastPrinted>
  <dcterms:created xsi:type="dcterms:W3CDTF">2024-08-12T18:15:00Z</dcterms:created>
  <dcterms:modified xsi:type="dcterms:W3CDTF">2024-08-13T21:24:00Z</dcterms:modified>
  <dc:language>pt-BR</dc:language>
</cp:coreProperties>
</file>